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p>
    <w:bookmarkStart w:id="20" w:name="X0d474c44055be0ca4dd33a71bcdfbfbaa8b0b7f"/>
    <w:p>
      <w:pPr>
        <w:pStyle w:val="Heading1"/>
      </w:pPr>
      <w:r>
        <w:t xml:space="preserve">Cover Letter for Professor Position at a University in South Africa Johannesburg</w:t>
      </w:r>
    </w:p>
    <w:p>
      <w:pPr>
        <w:pStyle w:val="FirstParagraph"/>
      </w:pPr>
      <w:r>
        <w:t xml:space="preserve">Dear Hiring Committee,</w:t>
      </w:r>
    </w:p>
    <w:p>
      <w:pPr>
        <w:pStyle w:val="BodyText"/>
      </w:pPr>
      <w:r>
        <w:t xml:space="preserve">It is with immense enthusiasm and a deep sense of purpose that I submit my application for the esteemed Professor position at [University Name] in Johannesburg, South Africa. As an accomplished academic with over [X years] of experience in higher education, I am eager to contribute my expertise, passion for teaching, and commitment to research to further elevate the academic standards and global reputation of your institution. This opportunity resonates deeply with my professional journey and aligns perfectly with my dedication to fostering intellectual growth, innovation, and societal impact—values that are central to the mission of a university in South Africa Johannesburg.</w:t>
      </w:r>
    </w:p>
    <w:p>
      <w:pPr>
        <w:pStyle w:val="BodyText"/>
      </w:pPr>
      <w:r>
        <w:t xml:space="preserve">Throughout my career as a Professor, I have consistently sought to bridge theoretical knowledge with practical application, ensuring that students are equipped to address complex challenges in their fields. My academic background includes a [PhD/Master's] in [Field of Study] from [University Name], where I developed a strong foundation in [specific areas of expertise]. This was followed by postdoctoral research at [Institution], which further honed my ability to lead interdisciplinary projects and collaborate with international scholars. My teaching philosophy centers on creating inclusive, dynamic learning environments that encourage critical thinking, creativity, and ethical responsibility—qualities that are essential for shaping the next generation of leaders in South Africa Johannesburg and beyond.</w:t>
      </w:r>
    </w:p>
    <w:p>
      <w:pPr>
        <w:pStyle w:val="BodyText"/>
      </w:pPr>
      <w:r>
        <w:t xml:space="preserve">As a Professor, I have held leadership roles at [Previous Institution], where I designed and taught courses in [specific subjects], mentored graduate students, and spearheaded research initiatives that addressed pressing societal issues. My work has been published in top-tier journals such as [Journal Names], and I have secured funding from prestigious organizations like [Funding Bodies] to support projects focused on [research topics]. These experiences have not only sharpened my academic rigor but also reinforced my belief in the transformative power of education to drive progress in diverse communities, particularly in a region like South Africa Johannesburg, where educational equity and innovation are paramount.</w:t>
      </w:r>
    </w:p>
    <w:p>
      <w:pPr>
        <w:pStyle w:val="BodyText"/>
      </w:pPr>
      <w:r>
        <w:t xml:space="preserve">What sets me apart as a Professor is my unwavering commitment to community engagement and social responsibility. In South Africa Johannesburg, where disparities persist and opportunities for equitable development are critical, I have actively participated in initiatives that promote access to quality education. For instance, I collaborated with local NGOs to establish [specific program or project], which provided training and resources to underprivileged students. This work underscores my belief that academia must be a force for change—one that empowers individuals and strengthens the fabric of society. Joining your institution would allow me to expand these efforts, leveraging my expertise to address challenges such as [specific issues relevant to Johannesburg or South Africa], while also fostering partnerships with industry and government stakeholders.</w:t>
      </w:r>
    </w:p>
    <w:p>
      <w:pPr>
        <w:pStyle w:val="BodyText"/>
      </w:pPr>
      <w:r>
        <w:t xml:space="preserve">My research in [specific field] has consistently emphasized interdisciplinary collaboration and real-world impact. At [Previous Institution], I led a team that explored [research topic], resulting in groundbreaking publications and policy recommendations that influenced national strategies in [relevant area]. I am particularly drawn to the opportunity of contributing to South Africa Johannesburg’s academic landscape, where there is a growing demand for innovative solutions to urban development, environmental sustainability, and technological advancement. My goal is to establish a research center or initiative at your university that addresses these challenges while providing students with hands-on learning experiences and mentorship opportunities.</w:t>
      </w:r>
    </w:p>
    <w:p>
      <w:pPr>
        <w:pStyle w:val="BodyText"/>
      </w:pPr>
      <w:r>
        <w:t xml:space="preserve">Furthermore, as a Professor with an international perspective, I bring a unique ability to integrate global trends into local contexts. Having worked in [other countries/regions], I understand the importance of cultural sensitivity and adaptability in higher education. In South Africa Johannesburg, where diversity is both a strength and a challenge, this experience would enable me to cultivate an inclusive academic environment that values multiple viewpoints and fosters cross-cultural dialogue. I am also committed to advancing the representation of underrepresented groups in academia, ensuring that your institution remains a leader in equity and excellence.</w:t>
      </w:r>
    </w:p>
    <w:p>
      <w:pPr>
        <w:pStyle w:val="BodyText"/>
      </w:pPr>
      <w:r>
        <w:t xml:space="preserve">I am particularly inspired by [University Name]’s focus on [specific initiatives, values, or programs mentioned on the university’s website]. For example, your commitment to [specific goal or project] aligns closely with my vision for integrating research and community service. I am eager to collaborate with faculty members and students to develop new courses, mentor emerging scholars, and contribute to the university’s strategic goals. My ability to secure external funding, coupled with my experience in curriculum development and academic leadership, positions me to make an immediate impact on your institution’s academic programs.</w:t>
      </w:r>
    </w:p>
    <w:p>
      <w:pPr>
        <w:pStyle w:val="BodyText"/>
      </w:pPr>
      <w:r>
        <w:t xml:space="preserve">In conclusion, I am confident that my qualifications as a Professor—combined with my passion for education and dedication to societal advancement—make me an ideal candidate for this position. I am excited about the prospect of joining [University Name] in South Africa Johannesburg and contributing to its legacy of excellence. Thank you for considering my application. I would welcome the opportunity to discuss how my background, skills, and vision align with the needs of your institution.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dc:title>
  <dc:creator/>
  <dc:language>en</dc:language>
  <cp:keywords/>
  <dcterms:created xsi:type="dcterms:W3CDTF">2026-06-04T19:39:54Z</dcterms:created>
  <dcterms:modified xsi:type="dcterms:W3CDTF">2026-06-04T19:39:54Z</dcterms:modified>
</cp:coreProperties>
</file>

<file path=docProps/custom.xml><?xml version="1.0" encoding="utf-8"?>
<Properties xmlns="http://schemas.openxmlformats.org/officeDocument/2006/custom-properties" xmlns:vt="http://schemas.openxmlformats.org/officeDocument/2006/docPropsVTypes"/>
</file>